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14297120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0B4D69A6" w:rsidR="007B4A91" w:rsidRPr="002D0ACE" w:rsidRDefault="00556965" w:rsidP="002D0AC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125DC1E" w14:textId="77777777" w:rsidR="008B06E7" w:rsidRPr="008B06E7" w:rsidRDefault="008B06E7" w:rsidP="008B06E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IN"/>
        </w:rPr>
      </w:pPr>
      <w:r w:rsidRPr="008B06E7">
        <w:rPr>
          <w:rFonts w:ascii="Muli-Regular" w:eastAsia="Times New Roman" w:hAnsi="Muli-Regular" w:cs="Times New Roman"/>
          <w:color w:val="2D2D2D"/>
          <w:sz w:val="27"/>
          <w:szCs w:val="27"/>
          <w:lang w:val="en-IN"/>
        </w:rPr>
        <w:t>A girl jumping high and trying to catch butterflies.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1EBA834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1923C4">
        <w:rPr>
          <w:sz w:val="28"/>
          <w:szCs w:val="28"/>
        </w:rPr>
        <w:t xml:space="preserve"> </w:t>
      </w:r>
    </w:p>
    <w:p w14:paraId="71F9FF0D" w14:textId="77777777" w:rsidR="001923C4" w:rsidRDefault="001923C4" w:rsidP="001923C4">
      <w:pPr>
        <w:ind w:left="720"/>
        <w:rPr>
          <w:sz w:val="28"/>
          <w:szCs w:val="28"/>
        </w:rPr>
      </w:pPr>
    </w:p>
    <w:p w14:paraId="555F2033" w14:textId="2BC92F9E" w:rsidR="007B4A91" w:rsidRDefault="008B06E7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project is to catch the butterflies</w:t>
      </w:r>
    </w:p>
    <w:p w14:paraId="3D632C61" w14:textId="3BD345DC" w:rsidR="007B4A91" w:rsidRDefault="002D0ACE">
      <w:pPr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Pr="002D0ACE">
        <w:rPr>
          <w:sz w:val="28"/>
          <w:szCs w:val="28"/>
        </w:rPr>
        <w:t>https://editor.p5js.org/bhuvanamahesh77/full/dr3lvhph9</w:t>
      </w:r>
      <w:r w:rsidRPr="002D0ACE">
        <w:t xml:space="preserve"> </w:t>
      </w:r>
      <w:r w:rsidRPr="002D0ACE">
        <w:rPr>
          <w:sz w:val="28"/>
          <w:szCs w:val="28"/>
        </w:rPr>
        <w:t>https://editor.p5js.org/bhuvanamahesh77/full/dr3lvhph9</w:t>
      </w:r>
      <w:r w:rsidRPr="002D0ACE">
        <w:t xml:space="preserve"> </w:t>
      </w:r>
      <w:r w:rsidRPr="002D0ACE">
        <w:rPr>
          <w:sz w:val="28"/>
          <w:szCs w:val="28"/>
        </w:rPr>
        <w:t>https://editor.p5js.org/bhuvanamahesh77/full/dr3lvhph9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97C55F2" w14:textId="77777777" w:rsidR="001923C4" w:rsidRDefault="001923C4" w:rsidP="001923C4">
      <w:pPr>
        <w:ind w:left="720"/>
        <w:rPr>
          <w:sz w:val="28"/>
          <w:szCs w:val="28"/>
        </w:rPr>
      </w:pPr>
    </w:p>
    <w:p w14:paraId="41B53D71" w14:textId="0979A06A" w:rsidR="007B4A91" w:rsidRPr="00A51354" w:rsidRDefault="001923C4" w:rsidP="00A5135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Muli-Regular" w:eastAsia="Times New Roman" w:hAnsi="Muli-Regular" w:cs="Times New Roman"/>
          <w:color w:val="2D2D2D"/>
          <w:sz w:val="27"/>
          <w:szCs w:val="27"/>
          <w:lang w:val="en-IN"/>
        </w:rPr>
      </w:pPr>
      <w:r>
        <w:rPr>
          <w:sz w:val="28"/>
          <w:szCs w:val="28"/>
        </w:rPr>
        <w:t xml:space="preserve">In this game there is a girl with a net to catch the </w:t>
      </w:r>
      <w:proofErr w:type="spellStart"/>
      <w:r>
        <w:rPr>
          <w:sz w:val="28"/>
          <w:szCs w:val="28"/>
        </w:rPr>
        <w:t>butterflies.we</w:t>
      </w:r>
      <w:proofErr w:type="spellEnd"/>
      <w:r>
        <w:rPr>
          <w:sz w:val="28"/>
          <w:szCs w:val="28"/>
        </w:rPr>
        <w:t xml:space="preserve"> should click space button to jump and catch the </w:t>
      </w:r>
      <w:proofErr w:type="spellStart"/>
      <w:r>
        <w:rPr>
          <w:sz w:val="28"/>
          <w:szCs w:val="28"/>
        </w:rPr>
        <w:t>butterflies.if</w:t>
      </w:r>
      <w:proofErr w:type="spellEnd"/>
      <w:r>
        <w:rPr>
          <w:sz w:val="28"/>
          <w:szCs w:val="28"/>
        </w:rPr>
        <w:t xml:space="preserve"> you catch a butterfly the score will increase. And there are some more interesting things to happen like sound effects etc.</w:t>
      </w:r>
      <w:r w:rsidR="00A51354" w:rsidRPr="00A51354">
        <w:rPr>
          <w:rFonts w:ascii="Muli-Regular" w:eastAsia="Times New Roman" w:hAnsi="Muli-Regular" w:cs="Times New Roman"/>
          <w:color w:val="2D2D2D"/>
          <w:sz w:val="27"/>
          <w:szCs w:val="27"/>
          <w:lang w:val="en-IN"/>
        </w:rPr>
        <w:t xml:space="preserve"> A girl jumping high and trying to catch butterflies.</w:t>
      </w:r>
    </w:p>
    <w:p w14:paraId="6102F988" w14:textId="75995C87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68AAA56E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33DAB6FC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36B277AC" w:rsidR="007B4A91" w:rsidRDefault="00556965">
      <w:pPr>
        <w:ind w:left="720"/>
        <w:rPr>
          <w:sz w:val="28"/>
          <w:szCs w:val="28"/>
        </w:rPr>
      </w:pPr>
      <w:bookmarkStart w:id="0" w:name="_GoBack"/>
      <w:bookmarkEnd w:id="0"/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0347C90" w:rsidR="007B4A91" w:rsidRDefault="008B06E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2A79F61" w:rsidR="007B4A91" w:rsidRDefault="008B06E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irl can catch the butterfl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D0ACE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2D0ACE" w:rsidRDefault="002D0ACE" w:rsidP="002D0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37399268" w:rsidR="002D0ACE" w:rsidRDefault="002D0ACE" w:rsidP="002D0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2D0ACE" w:rsidRDefault="002D0ACE" w:rsidP="002D0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D0ACE" w14:paraId="138A36E7" w14:textId="77777777" w:rsidTr="008819F5">
        <w:trPr>
          <w:trHeight w:val="20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2D0ACE" w:rsidRDefault="002D0ACE" w:rsidP="002D0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332BED41" w:rsidR="002D0ACE" w:rsidRDefault="002D0ACE" w:rsidP="002D0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2D0ACE" w:rsidRDefault="002D0ACE" w:rsidP="002D0AC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 w:rsidP="002D0ACE">
      <w:pPr>
        <w:rPr>
          <w:sz w:val="28"/>
          <w:szCs w:val="28"/>
        </w:rPr>
      </w:pPr>
      <w:r>
        <w:br w:type="page"/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3055F98"/>
    <w:multiLevelType w:val="multilevel"/>
    <w:tmpl w:val="120A5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4466523"/>
    <w:multiLevelType w:val="multilevel"/>
    <w:tmpl w:val="6F3A5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23C4"/>
    <w:rsid w:val="002D0ACE"/>
    <w:rsid w:val="00556965"/>
    <w:rsid w:val="005A7478"/>
    <w:rsid w:val="007B4A91"/>
    <w:rsid w:val="008819F5"/>
    <w:rsid w:val="008B06E7"/>
    <w:rsid w:val="00A51354"/>
    <w:rsid w:val="00A54324"/>
    <w:rsid w:val="00AC3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77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81264-F4EE-4335-81A5-6746647AE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</cp:revision>
  <cp:lastPrinted>2021-11-20T12:11:00Z</cp:lastPrinted>
  <dcterms:created xsi:type="dcterms:W3CDTF">2021-11-20T09:06:00Z</dcterms:created>
  <dcterms:modified xsi:type="dcterms:W3CDTF">2021-11-20T12:48:00Z</dcterms:modified>
</cp:coreProperties>
</file>